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4D25" w:rsidRPr="003B64F9" w:rsidRDefault="00204D25" w:rsidP="00204D25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Gadugi" w:hAnsi="Gadugi"/>
          <w:b/>
          <w:bCs/>
          <w:noProof/>
          <w:sz w:val="4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D4DF7A3" wp14:editId="2321FFA9">
                <wp:simplePos x="0" y="0"/>
                <wp:positionH relativeFrom="column">
                  <wp:posOffset>-119380</wp:posOffset>
                </wp:positionH>
                <wp:positionV relativeFrom="paragraph">
                  <wp:posOffset>-226151</wp:posOffset>
                </wp:positionV>
                <wp:extent cx="7938135" cy="10187940"/>
                <wp:effectExtent l="0" t="0" r="2476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8135" cy="101879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-9.4pt;margin-top:-17.8pt;width:625.05pt;height:802.2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" fillcolor="#92cddc [1944]" strokecolor="#243f60 [1604]" strokeweight="2pt"/>
            </w:pict>
          </mc:Fallback>
        </mc:AlternateContent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204D25" w:rsidRPr="003B64F9" w:rsidRDefault="00204D25" w:rsidP="00204D25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ADE 8</w:t>
      </w:r>
      <w:r w:rsidRPr="003B64F9">
        <w:rPr>
          <w:rFonts w:ascii="Gadugi" w:hAnsi="Gadugi"/>
          <w:b/>
          <w:bCs/>
          <w:sz w:val="26"/>
          <w:szCs w:val="26"/>
        </w:rPr>
        <w:t xml:space="preserve">: </w:t>
      </w:r>
      <w:r>
        <w:rPr>
          <w:rFonts w:ascii="Gadugi" w:hAnsi="Gadugi"/>
          <w:b/>
          <w:bCs/>
          <w:sz w:val="26"/>
          <w:szCs w:val="26"/>
        </w:rPr>
        <w:t>PRETECHNICAL STUDIES (PROJECT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 w:rsidRPr="003B64F9">
        <w:rPr>
          <w:rFonts w:ascii="Gadugi" w:hAnsi="Gadugi"/>
          <w:b/>
          <w:bCs/>
          <w:sz w:val="26"/>
          <w:szCs w:val="26"/>
        </w:rPr>
        <w:t xml:space="preserve">TIME: </w:t>
      </w:r>
      <w:r>
        <w:rPr>
          <w:rFonts w:ascii="Gadugi" w:hAnsi="Gadugi"/>
          <w:b/>
          <w:bCs/>
          <w:sz w:val="26"/>
          <w:szCs w:val="26"/>
        </w:rPr>
        <w:t>1 WEEK</w:t>
      </w:r>
    </w:p>
    <w:p w:rsidR="00204D25" w:rsidRPr="003B64F9" w:rsidRDefault="00204D25" w:rsidP="00204D25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Name: __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Assessment Number: ___</w:t>
      </w:r>
      <w:r>
        <w:rPr>
          <w:rFonts w:ascii="Gadugi" w:hAnsi="Gadugi"/>
          <w:b/>
          <w:bCs/>
          <w:sz w:val="26"/>
          <w:szCs w:val="26"/>
        </w:rPr>
        <w:t>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204D25" w:rsidRPr="003B64F9" w:rsidRDefault="00204D25" w:rsidP="00204D25">
      <w:pPr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School Name: _________________</w:t>
      </w:r>
      <w:r>
        <w:rPr>
          <w:rFonts w:ascii="Gadugi" w:hAnsi="Gadugi"/>
          <w:b/>
          <w:bCs/>
          <w:sz w:val="26"/>
          <w:szCs w:val="26"/>
        </w:rPr>
        <w:t>____________</w:t>
      </w:r>
      <w:r w:rsidRPr="003B64F9">
        <w:rPr>
          <w:rFonts w:ascii="Gadugi" w:hAnsi="Gadugi"/>
          <w:b/>
          <w:bCs/>
          <w:sz w:val="26"/>
          <w:szCs w:val="26"/>
        </w:rPr>
        <w:t>_______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School Code: ___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</w:t>
      </w:r>
      <w:r>
        <w:rPr>
          <w:rFonts w:ascii="Gadugi" w:hAnsi="Gadugi"/>
          <w:b/>
          <w:bCs/>
          <w:sz w:val="26"/>
          <w:szCs w:val="26"/>
        </w:rPr>
        <w:t>______</w:t>
      </w:r>
      <w:r w:rsidRPr="003B64F9">
        <w:rPr>
          <w:rFonts w:ascii="Gadugi" w:hAnsi="Gadugi"/>
          <w:b/>
          <w:bCs/>
          <w:sz w:val="26"/>
          <w:szCs w:val="26"/>
        </w:rPr>
        <w:t>__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204D25" w:rsidRDefault="00204D25" w:rsidP="00204D25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>Candidate’s Signature: ____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</w:t>
      </w:r>
      <w:r>
        <w:rPr>
          <w:rFonts w:ascii="Gadugi" w:hAnsi="Gadugi"/>
          <w:b/>
          <w:bCs/>
          <w:sz w:val="26"/>
          <w:szCs w:val="26"/>
        </w:rPr>
        <w:t>___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  <w:r w:rsidRPr="003B64F9">
        <w:rPr>
          <w:rFonts w:ascii="Gadugi" w:hAnsi="Gadugi"/>
          <w:b/>
          <w:bCs/>
          <w:sz w:val="26"/>
          <w:szCs w:val="26"/>
        </w:rPr>
        <w:t xml:space="preserve"> Date: ____________</w:t>
      </w:r>
      <w:r>
        <w:rPr>
          <w:rFonts w:ascii="Gadugi" w:hAnsi="Gadugi"/>
          <w:b/>
          <w:bCs/>
          <w:sz w:val="26"/>
          <w:szCs w:val="26"/>
        </w:rPr>
        <w:t>__________</w:t>
      </w:r>
      <w:r w:rsidRPr="003B64F9">
        <w:rPr>
          <w:rFonts w:ascii="Gadugi" w:hAnsi="Gadugi"/>
          <w:b/>
          <w:bCs/>
          <w:sz w:val="26"/>
          <w:szCs w:val="26"/>
        </w:rPr>
        <w:t>__________</w:t>
      </w:r>
      <w:r>
        <w:rPr>
          <w:rFonts w:ascii="Gadugi" w:hAnsi="Gadugi"/>
          <w:b/>
          <w:bCs/>
          <w:sz w:val="26"/>
          <w:szCs w:val="26"/>
        </w:rPr>
        <w:t>____</w:t>
      </w:r>
      <w:r w:rsidRPr="003B64F9">
        <w:rPr>
          <w:rFonts w:ascii="Gadugi" w:hAnsi="Gadugi"/>
          <w:b/>
          <w:bCs/>
          <w:sz w:val="26"/>
          <w:szCs w:val="26"/>
        </w:rPr>
        <w:t>____</w:t>
      </w:r>
      <w:r>
        <w:rPr>
          <w:rFonts w:ascii="Gadugi" w:hAnsi="Gadugi"/>
          <w:b/>
          <w:bCs/>
          <w:sz w:val="26"/>
          <w:szCs w:val="26"/>
        </w:rPr>
        <w:t>.</w:t>
      </w:r>
    </w:p>
    <w:p w:rsidR="00204D25" w:rsidRDefault="00204D25" w:rsidP="00204D25">
      <w:pPr>
        <w:pStyle w:val="FirstParagraph"/>
        <w:ind w:left="216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6A59A8E5" wp14:editId="0CB1435E">
            <wp:simplePos x="0" y="0"/>
            <wp:positionH relativeFrom="column">
              <wp:posOffset>4719955</wp:posOffset>
            </wp:positionH>
            <wp:positionV relativeFrom="paragraph">
              <wp:posOffset>86360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302CEB" w:rsidRPr="00302CEB" w:rsidRDefault="00302CEB" w:rsidP="00302CEB">
      <w:r w:rsidRPr="00302CEB">
        <w:rPr>
          <w:b/>
          <w:bCs/>
        </w:rPr>
        <w:t>INSTRUCTIONS TO CANDIDATES</w:t>
      </w:r>
    </w:p>
    <w:p w:rsidR="00302CEB" w:rsidRPr="00302CEB" w:rsidRDefault="00302CEB" w:rsidP="00302CEB">
      <w:pPr>
        <w:numPr>
          <w:ilvl w:val="0"/>
          <w:numId w:val="2"/>
        </w:numPr>
      </w:pPr>
      <w:r w:rsidRPr="00302CEB">
        <w:t>Work through all project tasks guided by your teacher.</w:t>
      </w:r>
    </w:p>
    <w:p w:rsidR="00302CEB" w:rsidRPr="00302CEB" w:rsidRDefault="00302CEB" w:rsidP="00302CEB">
      <w:pPr>
        <w:numPr>
          <w:ilvl w:val="0"/>
          <w:numId w:val="2"/>
        </w:numPr>
      </w:pPr>
      <w:r w:rsidRPr="00302CEB">
        <w:t>Answer all questions appropriately using drawings, notes, sketches, and explanations.</w:t>
      </w:r>
    </w:p>
    <w:p w:rsidR="00302CEB" w:rsidRPr="00302CEB" w:rsidRDefault="00302CEB" w:rsidP="00302CEB">
      <w:pPr>
        <w:numPr>
          <w:ilvl w:val="0"/>
          <w:numId w:val="2"/>
        </w:numPr>
      </w:pPr>
      <w:r w:rsidRPr="00302CEB">
        <w:t>Use locally available materials where required.</w:t>
      </w:r>
    </w:p>
    <w:p w:rsidR="00302CEB" w:rsidRPr="00302CEB" w:rsidRDefault="00302CEB" w:rsidP="00302CEB">
      <w:pPr>
        <w:numPr>
          <w:ilvl w:val="0"/>
          <w:numId w:val="2"/>
        </w:numPr>
      </w:pPr>
      <w:r w:rsidRPr="00302CEB">
        <w:t>Record and present your findings in a project report format.</w:t>
      </w:r>
    </w:p>
    <w:p w:rsidR="00302CEB" w:rsidRPr="00302CEB" w:rsidRDefault="00302CEB" w:rsidP="00302CEB">
      <w:pPr>
        <w:numPr>
          <w:ilvl w:val="0"/>
          <w:numId w:val="2"/>
        </w:numPr>
      </w:pPr>
      <w:r w:rsidRPr="00302CEB">
        <w:t>You will be assessed based on creativity, accuracy, application of knowledge, and presentation.</w:t>
      </w:r>
    </w:p>
    <w:p w:rsidR="00302CEB" w:rsidRPr="00302CEB" w:rsidRDefault="00302CEB" w:rsidP="00302CEB">
      <w:r w:rsidRPr="00302CEB">
        <w:rPr>
          <w:b/>
          <w:bCs/>
        </w:rPr>
        <w:t>TASK</w:t>
      </w:r>
      <w:r w:rsidRPr="00302CEB">
        <w:t xml:space="preserve"> </w:t>
      </w:r>
      <w:r w:rsidRPr="00302CEB">
        <w:rPr>
          <w:b/>
          <w:bCs/>
        </w:rPr>
        <w:t>As an aspiring entrepreneur, you have been tasked with designing and creating a simple, functional product for sale to your school community. You will document your entire process from initial idea to the final produ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"/>
        <w:gridCol w:w="1937"/>
        <w:gridCol w:w="1701"/>
        <w:gridCol w:w="1612"/>
      </w:tblGrid>
      <w:tr w:rsidR="00302CEB" w:rsidRPr="00302CEB" w:rsidTr="00204D25"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rPr>
                <w:b/>
                <w:bCs/>
              </w:rPr>
              <w:t>Task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rPr>
                <w:b/>
                <w:bCs/>
              </w:rPr>
              <w:t>Question Numbers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rPr>
                <w:b/>
                <w:bCs/>
              </w:rPr>
              <w:t>Maximum Score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rPr>
                <w:b/>
                <w:bCs/>
              </w:rPr>
              <w:t>Learner’s Score</w:t>
            </w:r>
          </w:p>
        </w:tc>
      </w:tr>
      <w:tr w:rsidR="00302CEB" w:rsidRPr="00302CEB" w:rsidTr="00204D25"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t>Task 1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t>1, 2, 3, 4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t>28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/>
        </w:tc>
      </w:tr>
      <w:tr w:rsidR="00302CEB" w:rsidRPr="00302CEB" w:rsidTr="00204D25"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t>Task 2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t>5, 6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t>6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/>
        </w:tc>
      </w:tr>
      <w:tr w:rsidR="00302CEB" w:rsidRPr="00302CEB" w:rsidTr="00204D25"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t>Task 3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t>7, 8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t>6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/>
        </w:tc>
      </w:tr>
      <w:tr w:rsidR="00302CEB" w:rsidRPr="00302CEB" w:rsidTr="00204D25"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rPr>
                <w:b/>
                <w:bCs/>
              </w:rPr>
              <w:t>TOTAL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/>
        </w:tc>
        <w:tc>
          <w:tcPr>
            <w:tcW w:w="0" w:type="auto"/>
            <w:hideMark/>
          </w:tcPr>
          <w:p w:rsidR="00302CEB" w:rsidRPr="00302CEB" w:rsidRDefault="00302CEB" w:rsidP="00302CEB">
            <w:r w:rsidRPr="00302CEB">
              <w:rPr>
                <w:b/>
                <w:bCs/>
              </w:rPr>
              <w:t>40 Marks</w:t>
            </w:r>
          </w:p>
        </w:tc>
        <w:tc>
          <w:tcPr>
            <w:tcW w:w="0" w:type="auto"/>
            <w:hideMark/>
          </w:tcPr>
          <w:p w:rsidR="00302CEB" w:rsidRPr="00302CEB" w:rsidRDefault="00302CEB" w:rsidP="00302CEB"/>
        </w:tc>
      </w:tr>
    </w:tbl>
    <w:p w:rsidR="00302CEB" w:rsidRPr="00302CEB" w:rsidRDefault="00302CEB" w:rsidP="00302CEB">
      <w:r w:rsidRPr="00302CEB">
        <w:t>Export to Sheets</w:t>
      </w:r>
    </w:p>
    <w:p w:rsidR="00204D25" w:rsidRDefault="00302CEB" w:rsidP="00302CEB">
      <w:r w:rsidRPr="00302CEB">
        <w:t xml:space="preserve">This paper consists of 5 printed pages. Candidates should check the question paper to ascertain that all the pages are printed as indicated and that no questions are missing. </w:t>
      </w:r>
    </w:p>
    <w:p w:rsidR="00302CEB" w:rsidRPr="00302CEB" w:rsidRDefault="00204D25" w:rsidP="00302CEB">
      <w:r>
        <w:rPr>
          <w:rFonts w:ascii="Matura MT Script Capitals" w:hAnsi="Matura MT Script Capitals"/>
        </w:rPr>
        <w:t>© 2025 The C</w:t>
      </w:r>
      <w:r w:rsidRPr="00204D25">
        <w:rPr>
          <w:rFonts w:ascii="Matura MT Script Capitals" w:hAnsi="Matura MT Script Capitals"/>
        </w:rPr>
        <w:t>ompetence Kenya assessment council</w:t>
      </w:r>
      <w:r>
        <w:rPr>
          <w:rFonts w:ascii="Matura MT Script Capitals" w:hAnsi="Matura MT Script Capitals"/>
        </w:rPr>
        <w:t xml:space="preserve">                                          </w:t>
      </w:r>
      <w:r w:rsidR="00302CEB" w:rsidRPr="00204D25">
        <w:rPr>
          <w:rFonts w:ascii="Matura MT Script Capitals" w:hAnsi="Matura MT Script Capitals"/>
          <w:b/>
          <w:bCs/>
        </w:rPr>
        <w:t>Turn over</w:t>
      </w:r>
    </w:p>
    <w:p w:rsidR="00302CEB" w:rsidRPr="00302CEB" w:rsidRDefault="00302CEB" w:rsidP="00302CEB"/>
    <w:p w:rsidR="00204D25" w:rsidRDefault="00204D25" w:rsidP="00302CEB">
      <w:pPr>
        <w:rPr>
          <w:b/>
          <w:bCs/>
        </w:rPr>
      </w:pPr>
    </w:p>
    <w:p w:rsidR="00302CEB" w:rsidRPr="00204D25" w:rsidRDefault="00302CEB" w:rsidP="00302CEB">
      <w:pPr>
        <w:rPr>
          <w:rFonts w:ascii="Gadugi" w:hAnsi="Gadugi"/>
          <w:b/>
          <w:bCs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lastRenderedPageBreak/>
        <w:t>TASK 1: COMPUTER STUDIES [28 Marks]</w:t>
      </w:r>
    </w:p>
    <w:p w:rsidR="00204D25" w:rsidRPr="00204D25" w:rsidRDefault="00302CEB" w:rsidP="00302CEB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t>Project Planning and Digital Literacy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204D25" w:rsidRPr="00204D25" w:rsidRDefault="00302CEB" w:rsidP="00204D25">
      <w:pPr>
        <w:pStyle w:val="ListParagraph"/>
        <w:numPr>
          <w:ilvl w:val="1"/>
          <w:numId w:val="3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Identify </w:t>
      </w:r>
      <w:proofErr w:type="gramStart"/>
      <w:r w:rsidRPr="00204D25">
        <w:rPr>
          <w:rFonts w:ascii="Gadugi" w:hAnsi="Gadugi"/>
          <w:sz w:val="24"/>
          <w:szCs w:val="24"/>
        </w:rPr>
        <w:t>a suitable</w:t>
      </w:r>
      <w:proofErr w:type="gramEnd"/>
      <w:r w:rsidRPr="00204D25">
        <w:rPr>
          <w:rFonts w:ascii="Gadugi" w:hAnsi="Gadugi"/>
          <w:sz w:val="24"/>
          <w:szCs w:val="24"/>
        </w:rPr>
        <w:t xml:space="preserve"> </w:t>
      </w:r>
      <w:r w:rsidRPr="00204D25">
        <w:rPr>
          <w:rFonts w:ascii="Gadugi" w:hAnsi="Gadugi"/>
          <w:b/>
          <w:bCs/>
          <w:sz w:val="24"/>
          <w:szCs w:val="24"/>
        </w:rPr>
        <w:t>software</w:t>
      </w:r>
      <w:r w:rsidRPr="00204D25">
        <w:rPr>
          <w:rFonts w:ascii="Gadugi" w:hAnsi="Gadugi"/>
          <w:sz w:val="24"/>
          <w:szCs w:val="24"/>
        </w:rPr>
        <w:t xml:space="preserve"> you would use to create the project report and explain why it is the best choice. (3 marks) </w:t>
      </w:r>
    </w:p>
    <w:p w:rsidR="00204D25" w:rsidRPr="00204D25" w:rsidRDefault="00302CEB" w:rsidP="00204D25">
      <w:pPr>
        <w:pStyle w:val="ListParagraph"/>
        <w:ind w:left="144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>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Pr="00204D25">
        <w:rPr>
          <w:rFonts w:ascii="Gadugi" w:hAnsi="Gadugi"/>
          <w:sz w:val="24"/>
          <w:szCs w:val="24"/>
        </w:rPr>
        <w:t xml:space="preserve"> 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302CEB" w:rsidRPr="00204D25" w:rsidRDefault="00302CEB" w:rsidP="00204D25">
      <w:pPr>
        <w:ind w:left="72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b. You need to research your target market online. Explain two ways you would ensure you practice </w:t>
      </w:r>
      <w:r w:rsidRPr="00204D25">
        <w:rPr>
          <w:rFonts w:ascii="Gadugi" w:hAnsi="Gadugi"/>
          <w:b/>
          <w:bCs/>
          <w:sz w:val="24"/>
          <w:szCs w:val="24"/>
        </w:rPr>
        <w:t>online safety</w:t>
      </w:r>
      <w:r w:rsidRPr="00204D25">
        <w:rPr>
          <w:rFonts w:ascii="Gadugi" w:hAnsi="Gadugi"/>
          <w:sz w:val="24"/>
          <w:szCs w:val="24"/>
        </w:rPr>
        <w:t xml:space="preserve"> while doing so. (2 marks) </w:t>
      </w:r>
      <w:r w:rsidR="00204D25" w:rsidRPr="00204D25">
        <w:rPr>
          <w:rFonts w:ascii="Gadugi" w:hAnsi="Gadugi"/>
          <w:sz w:val="24"/>
          <w:szCs w:val="24"/>
        </w:rPr>
        <w:t>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="00204D25" w:rsidRPr="00204D25">
        <w:rPr>
          <w:rFonts w:ascii="Gadugi" w:hAnsi="Gadugi"/>
          <w:sz w:val="24"/>
          <w:szCs w:val="24"/>
        </w:rPr>
        <w:t xml:space="preserve"> 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="00204D25" w:rsidRPr="00204D25">
        <w:rPr>
          <w:rFonts w:ascii="Gadugi" w:hAnsi="Gadugi"/>
          <w:sz w:val="24"/>
          <w:szCs w:val="24"/>
        </w:rPr>
        <w:t xml:space="preserve"> </w:t>
      </w:r>
    </w:p>
    <w:p w:rsidR="00204D25" w:rsidRDefault="00302CEB" w:rsidP="00302CEB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t>Tools and Data Management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204D25" w:rsidRDefault="00302CEB" w:rsidP="00204D25">
      <w:pPr>
        <w:ind w:left="72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a. Name two computer </w:t>
      </w:r>
      <w:r w:rsidRPr="00204D25">
        <w:rPr>
          <w:rFonts w:ascii="Gadugi" w:hAnsi="Gadugi"/>
          <w:b/>
          <w:bCs/>
          <w:sz w:val="24"/>
          <w:szCs w:val="24"/>
        </w:rPr>
        <w:t>hardware components</w:t>
      </w:r>
      <w:r w:rsidRPr="00204D25">
        <w:rPr>
          <w:rFonts w:ascii="Gadugi" w:hAnsi="Gadugi"/>
          <w:sz w:val="24"/>
          <w:szCs w:val="24"/>
        </w:rPr>
        <w:t xml:space="preserve"> that are essential for designing your product, and explain the function of each. (3 marks) </w:t>
      </w:r>
      <w:r w:rsidR="00204D25" w:rsidRPr="00204D25">
        <w:rPr>
          <w:rFonts w:ascii="Gadugi" w:hAnsi="Gadugi"/>
          <w:sz w:val="24"/>
          <w:szCs w:val="24"/>
        </w:rPr>
        <w:t>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="00204D25" w:rsidRPr="00204D25">
        <w:rPr>
          <w:rFonts w:ascii="Gadugi" w:hAnsi="Gadugi"/>
          <w:sz w:val="24"/>
          <w:szCs w:val="24"/>
        </w:rPr>
        <w:t xml:space="preserve"> 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="00204D25" w:rsidRPr="00204D25">
        <w:rPr>
          <w:rFonts w:ascii="Gadugi" w:hAnsi="Gadugi"/>
          <w:sz w:val="24"/>
          <w:szCs w:val="24"/>
        </w:rPr>
        <w:t xml:space="preserve"> 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="00204D25" w:rsidRPr="00204D25">
        <w:rPr>
          <w:rFonts w:ascii="Gadugi" w:hAnsi="Gadugi"/>
          <w:sz w:val="24"/>
          <w:szCs w:val="24"/>
        </w:rPr>
        <w:t xml:space="preserve"> 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="00204D25" w:rsidRPr="00204D25">
        <w:rPr>
          <w:rFonts w:ascii="Gadugi" w:hAnsi="Gadugi"/>
          <w:sz w:val="24"/>
          <w:szCs w:val="24"/>
        </w:rPr>
        <w:t xml:space="preserve"> </w:t>
      </w:r>
    </w:p>
    <w:p w:rsidR="00204D25" w:rsidRDefault="00302CEB" w:rsidP="00302CEB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b. Describe two ways you would protect your project data and files from being corrupted or lost. (2 marks) </w:t>
      </w:r>
    </w:p>
    <w:p w:rsidR="00204D25" w:rsidRPr="00204D25" w:rsidRDefault="00204D25" w:rsidP="00204D25">
      <w:pPr>
        <w:pStyle w:val="ListParagraph"/>
        <w:ind w:left="144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>_______________________________________________________________________________</w:t>
      </w:r>
      <w:r>
        <w:rPr>
          <w:rFonts w:ascii="Gadugi" w:hAnsi="Gadugi"/>
          <w:sz w:val="24"/>
          <w:szCs w:val="24"/>
        </w:rPr>
        <w:t>_______________________</w:t>
      </w:r>
      <w:r w:rsidRPr="00204D25">
        <w:rPr>
          <w:rFonts w:ascii="Gadugi" w:hAnsi="Gadugi"/>
          <w:sz w:val="24"/>
          <w:szCs w:val="24"/>
        </w:rPr>
        <w:t xml:space="preserve"> _______________________________________________________________________________</w:t>
      </w:r>
      <w:r>
        <w:rPr>
          <w:rFonts w:ascii="Gadugi" w:hAnsi="Gadugi"/>
          <w:sz w:val="24"/>
          <w:szCs w:val="24"/>
        </w:rPr>
        <w:t>_______________________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204D25" w:rsidRDefault="00302CEB" w:rsidP="00302CEB">
      <w:pPr>
        <w:numPr>
          <w:ilvl w:val="0"/>
          <w:numId w:val="3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t>Network and Communication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302CEB" w:rsidRPr="00204D25" w:rsidRDefault="00302CEB" w:rsidP="00204D25">
      <w:pPr>
        <w:ind w:left="72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>a. Draw a simple network diagram showing how a group of three students working on the project can share files and use a single printer. (3 marks)</w:t>
      </w:r>
    </w:p>
    <w:p w:rsidR="00302CEB" w:rsidRPr="00204D25" w:rsidRDefault="00302CEB" w:rsidP="00302CEB">
      <w:pPr>
        <w:rPr>
          <w:rFonts w:ascii="Gadugi" w:hAnsi="Gadugi"/>
          <w:sz w:val="24"/>
          <w:szCs w:val="24"/>
        </w:rPr>
      </w:pPr>
    </w:p>
    <w:p w:rsidR="00302CEB" w:rsidRPr="00204D25" w:rsidRDefault="00302CEB" w:rsidP="00302CEB">
      <w:p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>b.</w:t>
      </w:r>
      <w:r w:rsidR="00204D25">
        <w:rPr>
          <w:rFonts w:ascii="Gadugi" w:hAnsi="Gadugi"/>
          <w:sz w:val="24"/>
          <w:szCs w:val="24"/>
        </w:rPr>
        <w:t xml:space="preserve"> </w:t>
      </w:r>
      <w:r w:rsidRPr="00204D25">
        <w:rPr>
          <w:rFonts w:ascii="Gadugi" w:hAnsi="Gadugi"/>
          <w:sz w:val="24"/>
          <w:szCs w:val="24"/>
        </w:rPr>
        <w:t>List four digital tools you could use to communicate with your group members and teacher during the project. (2 marks)</w:t>
      </w:r>
    </w:p>
    <w:p w:rsidR="00204D25" w:rsidRPr="00204D25" w:rsidRDefault="00204D25" w:rsidP="00204D25">
      <w:pPr>
        <w:pStyle w:val="ListParagraph"/>
        <w:ind w:left="144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>_______________________________________________________________________________</w:t>
      </w:r>
      <w:r>
        <w:rPr>
          <w:rFonts w:ascii="Gadugi" w:hAnsi="Gadugi"/>
          <w:sz w:val="24"/>
          <w:szCs w:val="24"/>
        </w:rPr>
        <w:t>_______________________</w:t>
      </w:r>
      <w:r w:rsidRPr="00204D25">
        <w:rPr>
          <w:rFonts w:ascii="Gadugi" w:hAnsi="Gadugi"/>
          <w:sz w:val="24"/>
          <w:szCs w:val="24"/>
        </w:rPr>
        <w:t xml:space="preserve"> _______________________________________________________________________________</w:t>
      </w:r>
      <w:r>
        <w:rPr>
          <w:rFonts w:ascii="Gadugi" w:hAnsi="Gadugi"/>
          <w:sz w:val="24"/>
          <w:szCs w:val="24"/>
        </w:rPr>
        <w:t>_______________________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302CEB" w:rsidRPr="00204D25" w:rsidRDefault="00302CEB" w:rsidP="00302CEB">
      <w:pPr>
        <w:rPr>
          <w:rFonts w:ascii="Gadugi" w:hAnsi="Gadugi"/>
          <w:sz w:val="24"/>
          <w:szCs w:val="24"/>
        </w:rPr>
      </w:pPr>
      <w:proofErr w:type="gramStart"/>
      <w:r w:rsidRPr="00204D25">
        <w:rPr>
          <w:rFonts w:ascii="Gadugi" w:hAnsi="Gadugi"/>
          <w:sz w:val="24"/>
          <w:szCs w:val="24"/>
        </w:rPr>
        <w:t>c.  Explain</w:t>
      </w:r>
      <w:proofErr w:type="gramEnd"/>
      <w:r w:rsidRPr="00204D25">
        <w:rPr>
          <w:rFonts w:ascii="Gadugi" w:hAnsi="Gadugi"/>
          <w:sz w:val="24"/>
          <w:szCs w:val="24"/>
        </w:rPr>
        <w:t xml:space="preserve"> why effective communication is vital for the success of your group project. (2 marks)</w:t>
      </w:r>
    </w:p>
    <w:p w:rsidR="00204D25" w:rsidRDefault="00302CEB" w:rsidP="00204D25">
      <w:p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 </w:t>
      </w:r>
      <w:r w:rsidR="00204D25" w:rsidRPr="00204D25">
        <w:rPr>
          <w:rFonts w:ascii="Gadugi" w:hAnsi="Gadugi"/>
          <w:sz w:val="24"/>
          <w:szCs w:val="24"/>
        </w:rPr>
        <w:t>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="00204D25" w:rsidRPr="00204D25">
        <w:rPr>
          <w:rFonts w:ascii="Gadugi" w:hAnsi="Gadugi"/>
          <w:sz w:val="24"/>
          <w:szCs w:val="24"/>
        </w:rPr>
        <w:t xml:space="preserve"> _______________________________________________________________________________</w:t>
      </w:r>
      <w:r w:rsidR="00204D25">
        <w:rPr>
          <w:rFonts w:ascii="Gadugi" w:hAnsi="Gadugi"/>
          <w:sz w:val="24"/>
          <w:szCs w:val="24"/>
        </w:rPr>
        <w:t>_______________________</w:t>
      </w:r>
      <w:r w:rsidR="00204D25" w:rsidRPr="00204D25">
        <w:rPr>
          <w:rFonts w:ascii="Gadugi" w:hAnsi="Gadugi"/>
          <w:sz w:val="24"/>
          <w:szCs w:val="24"/>
        </w:rPr>
        <w:t xml:space="preserve"> </w:t>
      </w:r>
    </w:p>
    <w:p w:rsidR="00204D25" w:rsidRDefault="00302CEB" w:rsidP="00204D25">
      <w:p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lastRenderedPageBreak/>
        <w:t>Programming and Innovation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204D25" w:rsidRDefault="00302CEB" w:rsidP="00204D25">
      <w:p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a. Define a </w:t>
      </w:r>
      <w:r w:rsidRPr="00204D25">
        <w:rPr>
          <w:rFonts w:ascii="Gadugi" w:hAnsi="Gadugi"/>
          <w:b/>
          <w:bCs/>
          <w:sz w:val="24"/>
          <w:szCs w:val="24"/>
        </w:rPr>
        <w:t>computer program</w:t>
      </w:r>
      <w:r w:rsidRPr="00204D25">
        <w:rPr>
          <w:rFonts w:ascii="Gadugi" w:hAnsi="Gadugi"/>
          <w:sz w:val="24"/>
          <w:szCs w:val="24"/>
        </w:rPr>
        <w:t xml:space="preserve"> and explain its importance in creating your product's design. (3 marks) _______________________________________________________________________________ _______________________________________________________________________________ </w:t>
      </w:r>
    </w:p>
    <w:p w:rsidR="00204D25" w:rsidRDefault="00302CEB" w:rsidP="00204D25">
      <w:p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b. You decide to use a visual programming tool to create an animated presentation of your product. State the two main parts of a </w:t>
      </w:r>
      <w:r w:rsidRPr="00204D25">
        <w:rPr>
          <w:rFonts w:ascii="Gadugi" w:hAnsi="Gadugi"/>
          <w:b/>
          <w:bCs/>
          <w:sz w:val="24"/>
          <w:szCs w:val="24"/>
        </w:rPr>
        <w:t>Scratch</w:t>
      </w:r>
      <w:r w:rsidRPr="00204D25">
        <w:rPr>
          <w:rFonts w:ascii="Gadugi" w:hAnsi="Gadugi"/>
          <w:sz w:val="24"/>
          <w:szCs w:val="24"/>
        </w:rPr>
        <w:t xml:space="preserve"> programming environment. (2 marks) _______________________________________________________________________________ _______________________________________________________________________________ </w:t>
      </w:r>
    </w:p>
    <w:p w:rsidR="00302CEB" w:rsidRPr="00204D25" w:rsidRDefault="00302CEB" w:rsidP="00204D25">
      <w:p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>c. Explain one benefit of using visual programming over text-based programming for a project like this. (1 mark) _______________________________________________________________________________ _______________________________________________________________________________</w:t>
      </w:r>
    </w:p>
    <w:p w:rsidR="00302CEB" w:rsidRPr="00204D25" w:rsidRDefault="00302CEB" w:rsidP="00302CEB">
      <w:pPr>
        <w:rPr>
          <w:rFonts w:ascii="Gadugi" w:hAnsi="Gadugi"/>
          <w:b/>
          <w:bCs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t>TASK 2: TECHNICAL STUDIES [6 Marks]</w:t>
      </w:r>
    </w:p>
    <w:p w:rsidR="00204D25" w:rsidRDefault="00302CEB" w:rsidP="00302CEB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t>Design and Prototyping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302CEB" w:rsidRPr="00204D25" w:rsidRDefault="00302CEB" w:rsidP="00204D25">
      <w:pPr>
        <w:pStyle w:val="ListParagraph"/>
        <w:numPr>
          <w:ilvl w:val="1"/>
          <w:numId w:val="3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Sketch a </w:t>
      </w:r>
      <w:r w:rsidRPr="00204D25">
        <w:rPr>
          <w:rFonts w:ascii="Gadugi" w:hAnsi="Gadugi"/>
          <w:b/>
          <w:bCs/>
          <w:sz w:val="24"/>
          <w:szCs w:val="24"/>
        </w:rPr>
        <w:t>3D view</w:t>
      </w:r>
      <w:r w:rsidRPr="00204D25">
        <w:rPr>
          <w:rFonts w:ascii="Gadugi" w:hAnsi="Gadugi"/>
          <w:sz w:val="24"/>
          <w:szCs w:val="24"/>
        </w:rPr>
        <w:t xml:space="preserve"> of your designed product. Use </w:t>
      </w:r>
      <w:r w:rsidRPr="00204D25">
        <w:rPr>
          <w:rFonts w:ascii="Gadugi" w:hAnsi="Gadugi"/>
          <w:b/>
          <w:bCs/>
          <w:sz w:val="24"/>
          <w:szCs w:val="24"/>
        </w:rPr>
        <w:t>freehand</w:t>
      </w:r>
      <w:r w:rsidRPr="00204D25">
        <w:rPr>
          <w:rFonts w:ascii="Gadugi" w:hAnsi="Gadugi"/>
          <w:sz w:val="24"/>
          <w:szCs w:val="24"/>
        </w:rPr>
        <w:t xml:space="preserve"> and label the main dimensions. (2 marks)</w:t>
      </w:r>
    </w:p>
    <w:p w:rsidR="00204D25" w:rsidRDefault="00204D25" w:rsidP="00204D25">
      <w:pPr>
        <w:rPr>
          <w:rFonts w:ascii="Gadugi" w:hAnsi="Gadugi"/>
          <w:sz w:val="24"/>
          <w:szCs w:val="24"/>
        </w:rPr>
      </w:pPr>
    </w:p>
    <w:p w:rsidR="00204D25" w:rsidRDefault="00204D25" w:rsidP="00204D25">
      <w:pPr>
        <w:rPr>
          <w:rFonts w:ascii="Gadugi" w:hAnsi="Gadugi"/>
          <w:sz w:val="24"/>
          <w:szCs w:val="24"/>
        </w:rPr>
      </w:pPr>
    </w:p>
    <w:p w:rsidR="00204D25" w:rsidRDefault="00204D25" w:rsidP="00204D25">
      <w:pPr>
        <w:rPr>
          <w:rFonts w:ascii="Gadugi" w:hAnsi="Gadugi"/>
          <w:sz w:val="24"/>
          <w:szCs w:val="24"/>
        </w:rPr>
      </w:pPr>
    </w:p>
    <w:p w:rsidR="00204D25" w:rsidRDefault="00204D25" w:rsidP="00204D25">
      <w:pPr>
        <w:rPr>
          <w:rFonts w:ascii="Gadugi" w:hAnsi="Gadugi"/>
          <w:sz w:val="24"/>
          <w:szCs w:val="24"/>
        </w:rPr>
      </w:pPr>
    </w:p>
    <w:p w:rsidR="00204D25" w:rsidRDefault="00204D25" w:rsidP="00204D25">
      <w:pPr>
        <w:rPr>
          <w:rFonts w:ascii="Gadugi" w:hAnsi="Gadugi"/>
          <w:sz w:val="24"/>
          <w:szCs w:val="24"/>
        </w:rPr>
      </w:pPr>
    </w:p>
    <w:p w:rsidR="00204D25" w:rsidRPr="00204D25" w:rsidRDefault="00204D25" w:rsidP="00204D25">
      <w:pPr>
        <w:rPr>
          <w:rFonts w:ascii="Gadugi" w:hAnsi="Gadugi"/>
          <w:sz w:val="24"/>
          <w:szCs w:val="24"/>
        </w:rPr>
      </w:pPr>
    </w:p>
    <w:p w:rsidR="00302CEB" w:rsidRPr="00204D25" w:rsidRDefault="00302CEB" w:rsidP="00302CEB">
      <w:p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b. List the main </w:t>
      </w:r>
      <w:r w:rsidRPr="00204D25">
        <w:rPr>
          <w:rFonts w:ascii="Gadugi" w:hAnsi="Gadugi"/>
          <w:b/>
          <w:bCs/>
          <w:sz w:val="24"/>
          <w:szCs w:val="24"/>
        </w:rPr>
        <w:t>tools and materials</w:t>
      </w:r>
      <w:r w:rsidRPr="00204D25">
        <w:rPr>
          <w:rFonts w:ascii="Gadugi" w:hAnsi="Gadugi"/>
          <w:sz w:val="24"/>
          <w:szCs w:val="24"/>
        </w:rPr>
        <w:t xml:space="preserve"> you would use to create a prototype of your product. (2 marks) _______________________________________________________________________________ _______________________________________________________________________________</w:t>
      </w:r>
    </w:p>
    <w:p w:rsidR="00204D25" w:rsidRDefault="00302CEB" w:rsidP="00302CEB">
      <w:pPr>
        <w:numPr>
          <w:ilvl w:val="0"/>
          <w:numId w:val="5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t>Material Properties</w:t>
      </w:r>
      <w:r w:rsidRPr="00204D25">
        <w:rPr>
          <w:rFonts w:ascii="Gadugi" w:hAnsi="Gadugi"/>
          <w:sz w:val="24"/>
          <w:szCs w:val="24"/>
        </w:rPr>
        <w:t xml:space="preserve"> a. Based on the material you chose, explain one </w:t>
      </w:r>
      <w:r w:rsidRPr="00204D25">
        <w:rPr>
          <w:rFonts w:ascii="Gadugi" w:hAnsi="Gadugi"/>
          <w:b/>
          <w:bCs/>
          <w:sz w:val="24"/>
          <w:szCs w:val="24"/>
        </w:rPr>
        <w:t>physical property</w:t>
      </w:r>
      <w:r w:rsidRPr="00204D25">
        <w:rPr>
          <w:rFonts w:ascii="Gadugi" w:hAnsi="Gadugi"/>
          <w:sz w:val="24"/>
          <w:szCs w:val="24"/>
        </w:rPr>
        <w:t xml:space="preserve"> that makes it suitable for your product. (1 mark) _______________________________________________________________________________ _______________________________________________________________________________ </w:t>
      </w:r>
    </w:p>
    <w:p w:rsidR="00302CEB" w:rsidRPr="00204D25" w:rsidRDefault="00302CEB" w:rsidP="00204D25">
      <w:pPr>
        <w:ind w:left="72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b. Briefly describe one </w:t>
      </w:r>
      <w:r w:rsidRPr="00204D25">
        <w:rPr>
          <w:rFonts w:ascii="Gadugi" w:hAnsi="Gadugi"/>
          <w:b/>
          <w:bCs/>
          <w:sz w:val="24"/>
          <w:szCs w:val="24"/>
        </w:rPr>
        <w:t>safety measure</w:t>
      </w:r>
      <w:r w:rsidRPr="00204D25">
        <w:rPr>
          <w:rFonts w:ascii="Gadugi" w:hAnsi="Gadugi"/>
          <w:sz w:val="24"/>
          <w:szCs w:val="24"/>
        </w:rPr>
        <w:t xml:space="preserve"> you would take while working with your chosen material. (1 mark) _______________________________________________________________________________ _______________________________________________________________________________</w:t>
      </w:r>
    </w:p>
    <w:p w:rsidR="00302CEB" w:rsidRPr="00204D25" w:rsidRDefault="00302CEB" w:rsidP="00302CEB">
      <w:pPr>
        <w:rPr>
          <w:rFonts w:ascii="Gadugi" w:hAnsi="Gadugi"/>
          <w:sz w:val="24"/>
          <w:szCs w:val="24"/>
        </w:rPr>
      </w:pPr>
    </w:p>
    <w:p w:rsidR="00302CEB" w:rsidRPr="00204D25" w:rsidRDefault="00302CEB" w:rsidP="00302CEB">
      <w:pPr>
        <w:rPr>
          <w:rFonts w:ascii="Gadugi" w:hAnsi="Gadugi"/>
          <w:b/>
          <w:bCs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lastRenderedPageBreak/>
        <w:t>TASK 3: BUSINESS STUDIES [6 Marks]</w:t>
      </w:r>
    </w:p>
    <w:p w:rsidR="00204D25" w:rsidRDefault="00302CEB" w:rsidP="00302CEB">
      <w:pPr>
        <w:numPr>
          <w:ilvl w:val="0"/>
          <w:numId w:val="6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t>Entrepreneurship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204D25" w:rsidRDefault="00302CEB" w:rsidP="00204D25">
      <w:pPr>
        <w:ind w:left="72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a. What </w:t>
      </w:r>
      <w:r w:rsidRPr="00204D25">
        <w:rPr>
          <w:rFonts w:ascii="Gadugi" w:hAnsi="Gadugi"/>
          <w:b/>
          <w:bCs/>
          <w:sz w:val="24"/>
          <w:szCs w:val="24"/>
        </w:rPr>
        <w:t>economic resource(s)</w:t>
      </w:r>
      <w:r w:rsidRPr="00204D25">
        <w:rPr>
          <w:rFonts w:ascii="Gadugi" w:hAnsi="Gadugi"/>
          <w:sz w:val="24"/>
          <w:szCs w:val="24"/>
        </w:rPr>
        <w:t xml:space="preserve"> are you primarily using to create your product? (1 mark) _______________________________________________________________________________ </w:t>
      </w:r>
    </w:p>
    <w:p w:rsidR="00302CEB" w:rsidRPr="00204D25" w:rsidRDefault="00302CEB" w:rsidP="00204D25">
      <w:pPr>
        <w:ind w:left="72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b. Explain one </w:t>
      </w:r>
      <w:r w:rsidRPr="00204D25">
        <w:rPr>
          <w:rFonts w:ascii="Gadugi" w:hAnsi="Gadugi"/>
          <w:b/>
          <w:bCs/>
          <w:sz w:val="24"/>
          <w:szCs w:val="24"/>
        </w:rPr>
        <w:t>quality of an entrepreneur</w:t>
      </w:r>
      <w:r w:rsidRPr="00204D25">
        <w:rPr>
          <w:rFonts w:ascii="Gadugi" w:hAnsi="Gadugi"/>
          <w:sz w:val="24"/>
          <w:szCs w:val="24"/>
        </w:rPr>
        <w:t xml:space="preserve"> that you demonstrated while carrying out this project. (1 mark) _______________________________________________________________________________</w:t>
      </w:r>
    </w:p>
    <w:p w:rsidR="00204D25" w:rsidRDefault="00302CEB" w:rsidP="00302CEB">
      <w:pPr>
        <w:numPr>
          <w:ilvl w:val="0"/>
          <w:numId w:val="6"/>
        </w:numPr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b/>
          <w:bCs/>
          <w:sz w:val="24"/>
          <w:szCs w:val="24"/>
        </w:rPr>
        <w:t>Money and Financial Goals</w:t>
      </w:r>
      <w:r w:rsidRPr="00204D25">
        <w:rPr>
          <w:rFonts w:ascii="Gadugi" w:hAnsi="Gadugi"/>
          <w:sz w:val="24"/>
          <w:szCs w:val="24"/>
        </w:rPr>
        <w:t xml:space="preserve"> </w:t>
      </w:r>
    </w:p>
    <w:p w:rsidR="00204D25" w:rsidRDefault="00302CEB" w:rsidP="00204D25">
      <w:pPr>
        <w:ind w:left="72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a. Describe your target market and propose a price for your product. Explain the reason for your choice. (2 marks) _______________________________________________________________________________ _______________________________________________________________________________ </w:t>
      </w:r>
    </w:p>
    <w:p w:rsidR="00302CEB" w:rsidRPr="00204D25" w:rsidRDefault="00302CEB" w:rsidP="00204D25">
      <w:pPr>
        <w:ind w:left="720"/>
        <w:rPr>
          <w:rFonts w:ascii="Gadugi" w:hAnsi="Gadugi"/>
          <w:sz w:val="24"/>
          <w:szCs w:val="24"/>
        </w:rPr>
      </w:pPr>
      <w:r w:rsidRPr="00204D25">
        <w:rPr>
          <w:rFonts w:ascii="Gadugi" w:hAnsi="Gadugi"/>
          <w:sz w:val="24"/>
          <w:szCs w:val="24"/>
        </w:rPr>
        <w:t xml:space="preserve">b. What is a </w:t>
      </w:r>
      <w:r w:rsidRPr="00204D25">
        <w:rPr>
          <w:rFonts w:ascii="Gadugi" w:hAnsi="Gadugi"/>
          <w:b/>
          <w:bCs/>
          <w:sz w:val="24"/>
          <w:szCs w:val="24"/>
        </w:rPr>
        <w:t>budget</w:t>
      </w:r>
      <w:r w:rsidRPr="00204D25">
        <w:rPr>
          <w:rFonts w:ascii="Gadugi" w:hAnsi="Gadugi"/>
          <w:sz w:val="24"/>
          <w:szCs w:val="24"/>
        </w:rPr>
        <w:t>? Why is it important for your project? (2 marks) _______________________________________________________________________________ _______________________________________________________________________________</w:t>
      </w:r>
    </w:p>
    <w:p w:rsidR="00302CEB" w:rsidRPr="00302CEB" w:rsidRDefault="00302CEB" w:rsidP="00302CEB"/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204D25" w:rsidRDefault="00204D25" w:rsidP="00302CEB">
      <w:pPr>
        <w:rPr>
          <w:b/>
          <w:bCs/>
        </w:rPr>
      </w:pPr>
    </w:p>
    <w:p w:rsidR="00F65304" w:rsidRPr="00204D25" w:rsidRDefault="00204D25" w:rsidP="002819F9">
      <w:pPr>
        <w:jc w:val="center"/>
        <w:rPr>
          <w:rFonts w:ascii="Gadugi" w:hAnsi="Gadugi"/>
          <w:sz w:val="24"/>
          <w:szCs w:val="24"/>
        </w:rPr>
      </w:pPr>
      <w:r w:rsidRPr="00204D25">
        <w:rPr>
          <w:rFonts w:ascii="Matura MT Script Capitals" w:hAnsi="Matura MT Script Capitals"/>
          <w:b/>
          <w:bCs/>
        </w:rPr>
        <w:t>This is the last printed page.</w:t>
      </w:r>
    </w:p>
    <w:sectPr w:rsidR="00F65304" w:rsidRPr="00204D25" w:rsidSect="002819F9">
      <w:footerReference w:type="default" r:id="rId9"/>
      <w:pgSz w:w="12240" w:h="15840"/>
      <w:pgMar w:top="284" w:right="191" w:bottom="426" w:left="142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5728" w:rsidRDefault="00325728" w:rsidP="002819F9">
      <w:pPr>
        <w:spacing w:after="0" w:line="240" w:lineRule="auto"/>
      </w:pPr>
      <w:r>
        <w:separator/>
      </w:r>
    </w:p>
  </w:endnote>
  <w:endnote w:type="continuationSeparator" w:id="0">
    <w:p w:rsidR="00325728" w:rsidRDefault="00325728" w:rsidP="00281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19F9" w:rsidRDefault="002819F9" w:rsidP="002819F9">
    <w:pPr>
      <w:pStyle w:val="Footer"/>
      <w:rPr>
        <w:rFonts w:ascii="Matura MT Script Capitals" w:hAnsi="Matura MT Script Capitals"/>
      </w:rPr>
    </w:pPr>
    <w:r>
      <w:rPr>
        <w:rFonts w:ascii="Matura MT Script Capitals" w:hAnsi="Matura MT Script Capitals"/>
      </w:rPr>
      <w:t xml:space="preserve">Pretechnical Studies          pp2 Midterm Examination     </w:t>
    </w:r>
    <w:r>
      <w:rPr>
        <w:rFonts w:ascii="Segoe Script" w:hAnsi="Segoe Script"/>
        <w:b/>
      </w:rPr>
      <w:t xml:space="preserve">KJSEA PREDICTION SERIES </w:t>
    </w:r>
    <w:r>
      <w:rPr>
        <w:rFonts w:ascii="Matura MT Script Capitals" w:hAnsi="Matura MT Script Capitals"/>
      </w:rPr>
      <w:t xml:space="preserve">                Term 3 2025</w:t>
    </w:r>
  </w:p>
  <w:p w:rsidR="002819F9" w:rsidRDefault="002819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5728" w:rsidRDefault="00325728" w:rsidP="002819F9">
      <w:pPr>
        <w:spacing w:after="0" w:line="240" w:lineRule="auto"/>
      </w:pPr>
      <w:r>
        <w:separator/>
      </w:r>
    </w:p>
  </w:footnote>
  <w:footnote w:type="continuationSeparator" w:id="0">
    <w:p w:rsidR="00325728" w:rsidRDefault="00325728" w:rsidP="002819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D63D3"/>
    <w:multiLevelType w:val="multilevel"/>
    <w:tmpl w:val="ABAC567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7C53E4"/>
    <w:multiLevelType w:val="multilevel"/>
    <w:tmpl w:val="2194B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A169E6"/>
    <w:multiLevelType w:val="multilevel"/>
    <w:tmpl w:val="B7CC9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8034237"/>
    <w:multiLevelType w:val="multilevel"/>
    <w:tmpl w:val="D9BA3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DF8778A"/>
    <w:multiLevelType w:val="multilevel"/>
    <w:tmpl w:val="5DA610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0424A42"/>
    <w:multiLevelType w:val="multilevel"/>
    <w:tmpl w:val="13E0D53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A1807AE"/>
    <w:multiLevelType w:val="multilevel"/>
    <w:tmpl w:val="8CFE7A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5E263FA"/>
    <w:multiLevelType w:val="multilevel"/>
    <w:tmpl w:val="82FA4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B543441"/>
    <w:multiLevelType w:val="multilevel"/>
    <w:tmpl w:val="A6DCD3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6D6A3B57"/>
    <w:multiLevelType w:val="multilevel"/>
    <w:tmpl w:val="9C74B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17554CD"/>
    <w:multiLevelType w:val="multilevel"/>
    <w:tmpl w:val="2752EFB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3096FC6"/>
    <w:multiLevelType w:val="multilevel"/>
    <w:tmpl w:val="BA18A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C9E007D"/>
    <w:multiLevelType w:val="multilevel"/>
    <w:tmpl w:val="D924B9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D197EEF"/>
    <w:multiLevelType w:val="multilevel"/>
    <w:tmpl w:val="E676D5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6"/>
  </w:num>
  <w:num w:numId="5">
    <w:abstractNumId w:val="5"/>
  </w:num>
  <w:num w:numId="6">
    <w:abstractNumId w:val="10"/>
  </w:num>
  <w:num w:numId="7">
    <w:abstractNumId w:val="7"/>
  </w:num>
  <w:num w:numId="8">
    <w:abstractNumId w:val="12"/>
  </w:num>
  <w:num w:numId="9">
    <w:abstractNumId w:val="4"/>
  </w:num>
  <w:num w:numId="10">
    <w:abstractNumId w:val="8"/>
  </w:num>
  <w:num w:numId="11">
    <w:abstractNumId w:val="0"/>
  </w:num>
  <w:num w:numId="12">
    <w:abstractNumId w:val="3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02CEB"/>
    <w:rsid w:val="00204D25"/>
    <w:rsid w:val="002819F9"/>
    <w:rsid w:val="00302CEB"/>
    <w:rsid w:val="00325728"/>
    <w:rsid w:val="00907E3E"/>
    <w:rsid w:val="00F65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2C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302CEB"/>
  </w:style>
  <w:style w:type="table" w:styleId="TableGrid">
    <w:name w:val="Table Grid"/>
    <w:basedOn w:val="TableNormal"/>
    <w:uiPriority w:val="59"/>
    <w:rsid w:val="00302C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302CE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2CEB"/>
  </w:style>
  <w:style w:type="paragraph" w:styleId="BalloonText">
    <w:name w:val="Balloon Text"/>
    <w:basedOn w:val="Normal"/>
    <w:link w:val="BalloonTextChar"/>
    <w:uiPriority w:val="99"/>
    <w:semiHidden/>
    <w:unhideWhenUsed/>
    <w:rsid w:val="00302C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C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04D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1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9F9"/>
  </w:style>
  <w:style w:type="paragraph" w:styleId="Footer">
    <w:name w:val="footer"/>
    <w:basedOn w:val="Normal"/>
    <w:link w:val="FooterChar"/>
    <w:uiPriority w:val="99"/>
    <w:unhideWhenUsed/>
    <w:rsid w:val="00281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9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2C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302CEB"/>
  </w:style>
  <w:style w:type="table" w:styleId="TableGrid">
    <w:name w:val="Table Grid"/>
    <w:basedOn w:val="TableNormal"/>
    <w:uiPriority w:val="59"/>
    <w:rsid w:val="00302C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302CE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2CEB"/>
  </w:style>
  <w:style w:type="paragraph" w:styleId="BalloonText">
    <w:name w:val="Balloon Text"/>
    <w:basedOn w:val="Normal"/>
    <w:link w:val="BalloonTextChar"/>
    <w:uiPriority w:val="99"/>
    <w:semiHidden/>
    <w:unhideWhenUsed/>
    <w:rsid w:val="00302C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C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04D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1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9F9"/>
  </w:style>
  <w:style w:type="paragraph" w:styleId="Footer">
    <w:name w:val="footer"/>
    <w:basedOn w:val="Normal"/>
    <w:link w:val="FooterChar"/>
    <w:uiPriority w:val="99"/>
    <w:unhideWhenUsed/>
    <w:rsid w:val="00281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9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03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04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5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413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148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06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338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318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7870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394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460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333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7476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4506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9874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6481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872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581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9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59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06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20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9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64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271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816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7230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5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7925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5646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4431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6103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750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415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58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555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9695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97924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234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025</Words>
  <Characters>584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5</cp:revision>
  <dcterms:created xsi:type="dcterms:W3CDTF">2025-08-30T18:26:00Z</dcterms:created>
  <dcterms:modified xsi:type="dcterms:W3CDTF">2025-09-05T13:29:00Z</dcterms:modified>
</cp:coreProperties>
</file>